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Cover</w:t>
      </w:r>
      <w:r>
        <w:t xml:space="preserve"> </w:t>
      </w:r>
      <w:r>
        <w:t xml:space="preserve">Letter</w:t>
      </w:r>
      <w:r>
        <w:t xml:space="preserve"> </w:t>
      </w:r>
      <w:r>
        <w:t xml:space="preserve">-</w:t>
      </w:r>
      <w:r>
        <w:t xml:space="preserve"> </w:t>
      </w:r>
      <w:r>
        <w:t xml:space="preserve">Japan</w:t>
      </w:r>
      <w:r>
        <w:t xml:space="preserve"> </w:t>
      </w:r>
      <w:r>
        <w:t xml:space="preserve">Tokyo</w:t>
      </w:r>
    </w:p>
    <w:bookmarkStart w:id="25" w:name="Xb3a266a370fcfa5b8a7b3167e8650c5587a6cd7"/>
    <w:p>
      <w:pPr>
        <w:pStyle w:val="Heading1"/>
      </w:pPr>
      <w:r>
        <w:t xml:space="preserve">Cover Letter for Meteorologist Position in Japan, Tokyo</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I am writing to express my enthusiastic interest in the Meteorologist position at your esteemed organization in Japan, Tokyo. As a dedicated professional with a profound passion for atmospheric sciences and weather systems, I am eager to contribute my expertise to a dynamic and technologically advanced environment like that of Tokyo. This opportunity aligns perfectly with my career goals and aspirations, and I am confident that my background in meteorology, combined with my cultural adaptability, will enable me to make meaningful contributions to your team.</w:t>
      </w:r>
    </w:p>
    <w:bookmarkStart w:id="20" w:name="why-japan-tokyo"/>
    <w:p>
      <w:pPr>
        <w:pStyle w:val="Heading2"/>
      </w:pPr>
      <w:r>
        <w:t xml:space="preserve">Why Japan Tokyo?</w:t>
      </w:r>
    </w:p>
    <w:p>
      <w:pPr>
        <w:pStyle w:val="FirstParagraph"/>
      </w:pPr>
      <w:r>
        <w:t xml:space="preserve">Japan, particularly Tokyo, is a hub of innovation and resilience in the face of complex weather patterns. As a meteorologist, I am deeply inspired by the country’s ability to integrate cutting-edge technology with traditional knowledge to predict and mitigate the impacts of natural phenomena such as typhoons, heavy rainfall, and seismic activity. The unique climatic conditions of Tokyo—ranging from its humid subtropical climate in summer to the occasional snowfall in winter—require a nuanced understanding of both global and local weather systems. I am particularly drawn to the challenge of working in a city where precision forecasting is critical for public safety, urban planning, and disaster preparedness.</w:t>
      </w:r>
    </w:p>
    <w:p>
      <w:pPr>
        <w:pStyle w:val="BodyText"/>
      </w:pPr>
      <w:r>
        <w:t xml:space="preserve">My academic training and professional experience have equipped me with the technical skills necessary to excel in this role. I hold a Master’s degree in Meteorology from [Your University], where I specialized in atmospheric dynamics, climate modeling, and remote sensing technologies. During my studies, I conducted research on the impact of urban heat islands on local weather patterns—a topic that is highly relevant to a densely populated city like Tokyo. This experience has honed my ability to analyze complex datasets and communicate findings effectively to both technical and non-technical audiences.</w:t>
      </w:r>
    </w:p>
    <w:bookmarkEnd w:id="20"/>
    <w:bookmarkStart w:id="21" w:name="professional-experience-and-skills"/>
    <w:p>
      <w:pPr>
        <w:pStyle w:val="Heading2"/>
      </w:pPr>
      <w:r>
        <w:t xml:space="preserve">Professional Experience and Skills</w:t>
      </w:r>
    </w:p>
    <w:p>
      <w:pPr>
        <w:pStyle w:val="FirstParagraph"/>
      </w:pPr>
      <w:r>
        <w:t xml:space="preserve">Over the past [X years], I have worked as a meteorologist at [Previous Employer], where I was responsible for generating weather forecasts, monitoring real-time data from satellite and radar systems, and collaborating with emergency management teams to ensure public safety during severe weather events. My work has involved utilizing advanced modeling software such as WRF (Weather Research and Forecasting) and NCEP (National Centers for Environmental Prediction) to predict weather trends with high accuracy. I have also developed a strong understanding of the Japanese meteorological system, including its unique challenges, such as the seasonal monsoon patterns and the frequent occurrence of typhoons in the region.</w:t>
      </w:r>
    </w:p>
    <w:p>
      <w:pPr>
        <w:pStyle w:val="BodyText"/>
      </w:pPr>
      <w:r>
        <w:t xml:space="preserve">One of my most rewarding projects involved working with a team to improve forecast accuracy for urban areas by incorporating high-resolution topographical data into our models. This project not only enhanced our predictive capabilities but also underscored the importance of tailoring meteorological solutions to specific regional needs—a principle that I believe is essential for success in Japan. My ability to adapt scientific knowledge to real-world applications has been a cornerstone of my career, and I am eager to bring this mindset to your organization in Tokyo.</w:t>
      </w:r>
    </w:p>
    <w:bookmarkEnd w:id="21"/>
    <w:bookmarkStart w:id="22" w:name="cultural-adaptability-and-commitment"/>
    <w:p>
      <w:pPr>
        <w:pStyle w:val="Heading2"/>
      </w:pPr>
      <w:r>
        <w:t xml:space="preserve">Cultural Adaptability and Commitment</w:t>
      </w:r>
    </w:p>
    <w:p>
      <w:pPr>
        <w:pStyle w:val="FirstParagraph"/>
      </w:pPr>
      <w:r>
        <w:t xml:space="preserve">Working as a meteorologist in Japan requires more than technical expertise—it demands an appreciation for the cultural context in which weather impacts daily life. I have spent [X months/years] studying Japanese culture, including its approach to disaster management, community resilience, and environmental stewardship. This experience has deepened my respect for the Japanese way of life and reinforced my commitment to contributing positively to your organization’s mission.</w:t>
      </w:r>
    </w:p>
    <w:p>
      <w:pPr>
        <w:pStyle w:val="BodyText"/>
      </w:pPr>
      <w:r>
        <w:t xml:space="preserve">Additionally, I am fluent in [language(s), e.g., English and Japanese], which allows me to communicate effectively with colleagues, stakeholders, and the public. My ability to navigate multilingual environments ensures that I can collaborate seamlessly with teams across different departments and contribute to a cohesive workflow. I am also open to learning more about local weather practices and integrating them into my work, as I believe that cultural exchange enriches scientific outcomes.</w:t>
      </w:r>
    </w:p>
    <w:bookmarkEnd w:id="22"/>
    <w:bookmarkStart w:id="23" w:name="why-me"/>
    <w:p>
      <w:pPr>
        <w:pStyle w:val="Heading2"/>
      </w:pPr>
      <w:r>
        <w:t xml:space="preserve">Why Me?</w:t>
      </w:r>
    </w:p>
    <w:p>
      <w:pPr>
        <w:pStyle w:val="FirstParagraph"/>
      </w:pPr>
      <w:r>
        <w:t xml:space="preserve">What sets me apart is my unwavering dedication to advancing meteorological science while remaining deeply committed to the communities I serve. In Tokyo, where the intersection of technology and tradition shapes every aspect of life, I aim to bring a blend of innovation and empathy. My experience in developing user-friendly weather alerts for public safety initiatives has prepared me to address the unique needs of Tokyo’s residents, from commuters navigating heavy rainstorms to businesses planning for seasonal changes.</w:t>
      </w:r>
    </w:p>
    <w:p>
      <w:pPr>
        <w:pStyle w:val="BodyText"/>
      </w:pPr>
      <w:r>
        <w:t xml:space="preserve">I am particularly interested in the opportunity to collaborate with Japan’s Meteorological Agency (JMA) and other local institutions. I believe that my background in climate research and data analysis can support efforts to address pressing issues such as climate change, extreme weather events, and urban sustainability. By combining global best practices with local insights, I am confident that I can contribute to creating a safer and more resilient Tokyo.</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Meteorologist in Japan, Tokyo. My technical skills, cultural adaptability, and passion for meteorology make me a strong candidate for this role. I am eager to bring my expertise to an organization that values innovation, precision, and community impact. Thank you for considering my application. I would be honored to discuss how my background and vision align with your goals.</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Cover Letter - Japan Tokyo</dc:title>
  <dc:creator/>
  <cp:keywords/>
  <dcterms:created xsi:type="dcterms:W3CDTF">2025-12-10T20:24:20Z</dcterms:created>
  <dcterms:modified xsi:type="dcterms:W3CDTF">2025-12-10T20:24:20Z</dcterms:modified>
</cp:coreProperties>
</file>

<file path=docProps/custom.xml><?xml version="1.0" encoding="utf-8"?>
<Properties xmlns="http://schemas.openxmlformats.org/officeDocument/2006/custom-properties" xmlns:vt="http://schemas.openxmlformats.org/officeDocument/2006/docPropsVTypes"/>
</file>